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4863C3" w14:textId="7099EA5E" w:rsidR="007008A9" w:rsidRPr="007008A9" w:rsidRDefault="007008A9" w:rsidP="007008A9">
      <w:pPr>
        <w:jc w:val="center"/>
        <w:rPr>
          <w:rFonts w:ascii="Times New Roman" w:hAnsi="Times New Roman" w:cs="Times New Roman"/>
          <w:sz w:val="28"/>
          <w:szCs w:val="28"/>
        </w:rPr>
      </w:pPr>
      <w:r w:rsidRPr="007008A9">
        <w:rPr>
          <w:rFonts w:ascii="Times New Roman" w:hAnsi="Times New Roman" w:cs="Times New Roman"/>
          <w:sz w:val="28"/>
          <w:szCs w:val="28"/>
        </w:rPr>
        <w:t>LAB 1:</w:t>
      </w:r>
    </w:p>
    <w:p w14:paraId="58B89548" w14:textId="65D57DCF" w:rsidR="0000226D" w:rsidRPr="006F3ABB" w:rsidRDefault="00B04AA7">
      <w:pPr>
        <w:rPr>
          <w:rFonts w:ascii="Times New Roman" w:hAnsi="Times New Roman" w:cs="Times New Roman"/>
        </w:rPr>
      </w:pPr>
      <w:r>
        <w:drawing>
          <wp:inline distT="0" distB="0" distL="0" distR="0" wp14:anchorId="7311156B" wp14:editId="3BE637C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26D" w:rsidRPr="006F3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rawMDUwNzQyNzVU0lEKTi0uzszPAykwrAUA1mtiRywAAAA="/>
  </w:docVars>
  <w:rsids>
    <w:rsidRoot w:val="006F3ABB"/>
    <w:rsid w:val="006F3ABB"/>
    <w:rsid w:val="007008A9"/>
    <w:rsid w:val="007F5F76"/>
    <w:rsid w:val="00B04AA7"/>
    <w:rsid w:val="00B14A40"/>
    <w:rsid w:val="00B27B96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90AA7"/>
  <w15:chartTrackingRefBased/>
  <w15:docId w15:val="{45D47ABE-E55C-4E27-A3C7-E4033F98F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1</cp:revision>
  <dcterms:created xsi:type="dcterms:W3CDTF">2020-05-20T07:38:00Z</dcterms:created>
  <dcterms:modified xsi:type="dcterms:W3CDTF">2020-05-20T08:12:00Z</dcterms:modified>
</cp:coreProperties>
</file>